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E3726" w14:textId="77777777" w:rsidR="002927D2" w:rsidRDefault="002927D2" w:rsidP="002927D2">
      <w:pPr>
        <w:pStyle w:val="ListParagraph"/>
        <w:numPr>
          <w:ilvl w:val="0"/>
          <w:numId w:val="2"/>
        </w:numPr>
      </w:pPr>
      <w:r>
        <w:t>Family Tree</w:t>
      </w:r>
    </w:p>
    <w:p w14:paraId="53D666CC" w14:textId="77777777" w:rsidR="002927D2" w:rsidRDefault="002927D2" w:rsidP="002927D2">
      <w:pPr>
        <w:pStyle w:val="ListParagraph"/>
        <w:numPr>
          <w:ilvl w:val="0"/>
          <w:numId w:val="1"/>
        </w:numPr>
      </w:pPr>
      <w:r>
        <w:t>Only super admin or assigned admin can approve member account</w:t>
      </w:r>
    </w:p>
    <w:p w14:paraId="63329093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Super admin can start new family tree</w:t>
      </w:r>
    </w:p>
    <w:p w14:paraId="25E149E5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Super admin can assign admin</w:t>
      </w:r>
    </w:p>
    <w:p w14:paraId="4EDC9EA6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Assigned admin can create members belong to their family</w:t>
      </w:r>
    </w:p>
    <w:p w14:paraId="00BF1296" w14:textId="77777777" w:rsidR="002927D2" w:rsidRDefault="002927D2" w:rsidP="002927D2">
      <w:pPr>
        <w:pStyle w:val="ListParagraph"/>
        <w:numPr>
          <w:ilvl w:val="0"/>
          <w:numId w:val="1"/>
        </w:numPr>
      </w:pPr>
      <w:r>
        <w:t>Any potential member may fill out self-registration form and request to join</w:t>
      </w:r>
    </w:p>
    <w:p w14:paraId="3D38B486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Member request can be approved by admin</w:t>
      </w:r>
    </w:p>
    <w:p w14:paraId="43723CB7" w14:textId="77777777" w:rsidR="002927D2" w:rsidRDefault="002927D2" w:rsidP="002927D2">
      <w:pPr>
        <w:pStyle w:val="ListParagraph"/>
        <w:numPr>
          <w:ilvl w:val="2"/>
          <w:numId w:val="1"/>
        </w:numPr>
      </w:pPr>
      <w:r>
        <w:t>Admin determines where the member belongs in the tree at the time of approval.</w:t>
      </w:r>
    </w:p>
    <w:p w14:paraId="10901B17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 xml:space="preserve">Members can edit their own record </w:t>
      </w:r>
    </w:p>
    <w:p w14:paraId="036BF655" w14:textId="77777777" w:rsidR="002927D2" w:rsidRDefault="002927D2" w:rsidP="002927D2">
      <w:pPr>
        <w:pStyle w:val="ListParagraph"/>
        <w:numPr>
          <w:ilvl w:val="0"/>
          <w:numId w:val="1"/>
        </w:numPr>
      </w:pPr>
      <w:r>
        <w:t>Each member will have the following fields:</w:t>
      </w:r>
    </w:p>
    <w:p w14:paraId="5FD5DE76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 xml:space="preserve">ID </w:t>
      </w:r>
    </w:p>
    <w:p w14:paraId="2AC44EED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Name: First name, middle name, last name</w:t>
      </w:r>
    </w:p>
    <w:p w14:paraId="4814AFD1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Gender (M/F/O)</w:t>
      </w:r>
    </w:p>
    <w:p w14:paraId="5CA9B6F9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Profile photo</w:t>
      </w:r>
    </w:p>
    <w:p w14:paraId="75DD4452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 xml:space="preserve">Father ID </w:t>
      </w:r>
    </w:p>
    <w:p w14:paraId="44930423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Mother ID</w:t>
      </w:r>
    </w:p>
    <w:p w14:paraId="5712806A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Spouse ID</w:t>
      </w:r>
    </w:p>
    <w:p w14:paraId="7BD54A35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Email address</w:t>
      </w:r>
    </w:p>
    <w:p w14:paraId="408CBC14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Contact phone number</w:t>
      </w:r>
    </w:p>
    <w:p w14:paraId="72182999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Address</w:t>
      </w:r>
    </w:p>
    <w:p w14:paraId="2400C6B9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Short bio</w:t>
      </w:r>
    </w:p>
    <w:p w14:paraId="4CD46FAA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URL for personal cloud storage</w:t>
      </w:r>
    </w:p>
    <w:p w14:paraId="0CCC990A" w14:textId="77777777" w:rsidR="002927D2" w:rsidRDefault="002927D2" w:rsidP="002927D2">
      <w:pPr>
        <w:pStyle w:val="ListParagraph"/>
        <w:numPr>
          <w:ilvl w:val="0"/>
          <w:numId w:val="1"/>
        </w:numPr>
      </w:pPr>
      <w:r>
        <w:t>Query capability by each member. For this, members need to search a target member (can be themselves) first, then:</w:t>
      </w:r>
    </w:p>
    <w:p w14:paraId="2017C4AA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Find immediate family members (parents, self, spouse, children and their family if married)</w:t>
      </w:r>
    </w:p>
    <w:p w14:paraId="4AE071CB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Find ancestors (from a member’s viewpoint). Must select father side or mother side, and number of generations</w:t>
      </w:r>
    </w:p>
    <w:p w14:paraId="1F7A4FE4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 xml:space="preserve">Find descendants (from a member’s viewpoint) </w:t>
      </w:r>
    </w:p>
    <w:p w14:paraId="32579AD2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Find siblings (from a member’s viewpoint). Sub query or nested query may be needed</w:t>
      </w:r>
    </w:p>
    <w:p w14:paraId="65DB3E95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Find all first cousins (father side and mother side)</w:t>
      </w:r>
    </w:p>
    <w:p w14:paraId="26FCC13B" w14:textId="77777777" w:rsidR="002927D2" w:rsidRDefault="002927D2" w:rsidP="002927D2">
      <w:pPr>
        <w:pStyle w:val="ListParagraph"/>
        <w:ind w:left="1440"/>
      </w:pPr>
    </w:p>
    <w:p w14:paraId="498DCBE0" w14:textId="77777777" w:rsidR="002927D2" w:rsidRDefault="002927D2" w:rsidP="002927D2">
      <w:pPr>
        <w:pStyle w:val="ListParagraph"/>
        <w:numPr>
          <w:ilvl w:val="0"/>
          <w:numId w:val="1"/>
        </w:numPr>
      </w:pPr>
      <w:r>
        <w:t xml:space="preserve">Cloud based storage for individual documents and multimedia files </w:t>
      </w:r>
    </w:p>
    <w:p w14:paraId="5FD3293D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 xml:space="preserve">Limited cloud storage can be assigned upon membership </w:t>
      </w:r>
    </w:p>
    <w:p w14:paraId="42E1F355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Members can see shared contents of others</w:t>
      </w:r>
    </w:p>
    <w:p w14:paraId="7140EC7A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Members can make their contents sharable</w:t>
      </w:r>
    </w:p>
    <w:p w14:paraId="62BCF409" w14:textId="77777777" w:rsidR="002927D2" w:rsidRDefault="002927D2" w:rsidP="002927D2">
      <w:pPr>
        <w:pStyle w:val="ListParagraph"/>
        <w:numPr>
          <w:ilvl w:val="1"/>
          <w:numId w:val="1"/>
        </w:numPr>
      </w:pPr>
      <w:r>
        <w:t>Members can add/delete/update their own files</w:t>
      </w:r>
    </w:p>
    <w:p w14:paraId="05EAF6E2" w14:textId="77777777" w:rsidR="002927D2" w:rsidRDefault="002927D2" w:rsidP="002927D2">
      <w:pPr>
        <w:pStyle w:val="ListParagraph"/>
        <w:ind w:left="1440"/>
      </w:pPr>
    </w:p>
    <w:p w14:paraId="1CF2C3D6" w14:textId="77777777" w:rsidR="00D12D16" w:rsidRDefault="00D12D16"/>
    <w:sectPr w:rsidR="00D12D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81689"/>
    <w:multiLevelType w:val="hybridMultilevel"/>
    <w:tmpl w:val="EDF688B4"/>
    <w:lvl w:ilvl="0" w:tplc="47E4666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3F44EA"/>
    <w:multiLevelType w:val="hybridMultilevel"/>
    <w:tmpl w:val="2CE22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280010">
    <w:abstractNumId w:val="0"/>
  </w:num>
  <w:num w:numId="2" w16cid:durableId="21187454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sDAzMTO2MLc0MbdU0lEKTi0uzszPAykwrAUAtdnmNywAAAA="/>
  </w:docVars>
  <w:rsids>
    <w:rsidRoot w:val="004F142B"/>
    <w:rsid w:val="002927D2"/>
    <w:rsid w:val="004F142B"/>
    <w:rsid w:val="00D12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ED74E"/>
  <w15:chartTrackingRefBased/>
  <w15:docId w15:val="{9C38714E-E870-4566-B7C6-7A28CC856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27D2"/>
    <w:pPr>
      <w:ind w:left="720"/>
      <w:contextualSpacing/>
    </w:pPr>
    <w:rPr>
      <w:rFonts w:eastAsiaTheme="minorEastAsia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7</Words>
  <Characters>1216</Characters>
  <Application>Microsoft Office Word</Application>
  <DocSecurity>0</DocSecurity>
  <Lines>39</Lines>
  <Paragraphs>33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ie</dc:creator>
  <cp:keywords/>
  <dc:description/>
  <cp:lastModifiedBy>Artie</cp:lastModifiedBy>
  <cp:revision>2</cp:revision>
  <dcterms:created xsi:type="dcterms:W3CDTF">2023-02-11T17:04:00Z</dcterms:created>
  <dcterms:modified xsi:type="dcterms:W3CDTF">2023-02-1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2fca12b458d199cfeb2dfca0692cba245f08d37ba1e628979061305f596b75</vt:lpwstr>
  </property>
</Properties>
</file>